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3F235" w14:textId="3881177E" w:rsidR="00F77C8D" w:rsidRDefault="00C16386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2247C5" w:rsidRPr="37FECFD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Academic Senate </w:t>
      </w:r>
    </w:p>
    <w:p w14:paraId="040CE438" w14:textId="7EE167CA" w:rsidR="002247C5" w:rsidRPr="008C1DA2" w:rsidRDefault="00F77C8D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University Policy Committee </w:t>
      </w:r>
      <w:r w:rsidR="002247C5" w:rsidRPr="37FECFD9">
        <w:rPr>
          <w:rFonts w:ascii="Times New Roman" w:eastAsia="Times New Roman" w:hAnsi="Times New Roman" w:cs="Times New Roman"/>
          <w:b/>
          <w:bCs/>
          <w:sz w:val="28"/>
          <w:szCs w:val="28"/>
        </w:rPr>
        <w:t>Meeting Agenda</w:t>
      </w:r>
    </w:p>
    <w:p w14:paraId="7D9BDF87" w14:textId="44146C3B" w:rsidR="002247C5" w:rsidRPr="008C1DA2" w:rsidRDefault="002247C5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7FECFD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ednesday, </w:t>
      </w:r>
      <w:r w:rsidR="007A544D">
        <w:rPr>
          <w:rFonts w:ascii="Times New Roman" w:eastAsia="Times New Roman" w:hAnsi="Times New Roman" w:cs="Times New Roman"/>
          <w:b/>
          <w:bCs/>
          <w:sz w:val="24"/>
          <w:szCs w:val="24"/>
        </w:rPr>
        <w:t>January 24, 2024</w:t>
      </w:r>
    </w:p>
    <w:p w14:paraId="5FDB3E2B" w14:textId="476EB89E" w:rsidR="002247C5" w:rsidRPr="008C1DA2" w:rsidRDefault="00F77C8D" w:rsidP="002247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="002247C5" w:rsidRPr="37FECFD9">
        <w:rPr>
          <w:rFonts w:ascii="Times New Roman" w:eastAsia="Times New Roman" w:hAnsi="Times New Roman" w:cs="Times New Roman"/>
          <w:b/>
          <w:bCs/>
          <w:sz w:val="24"/>
          <w:szCs w:val="24"/>
        </w:rPr>
        <w:t>:00 P.M.</w:t>
      </w:r>
    </w:p>
    <w:p w14:paraId="78ECE8D6" w14:textId="71E0260F" w:rsidR="002247C5" w:rsidRDefault="00F77C8D" w:rsidP="002247C5">
      <w:pPr>
        <w:tabs>
          <w:tab w:val="left" w:pos="10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77C8D">
        <w:rPr>
          <w:rStyle w:val="Strong"/>
          <w:rFonts w:ascii="Times New Roman" w:hAnsi="Times New Roman" w:cs="Times New Roman"/>
          <w:sz w:val="28"/>
          <w:szCs w:val="28"/>
        </w:rPr>
        <w:t>4 EAST LOUNGE</w:t>
      </w:r>
      <w:r w:rsidR="002247C5" w:rsidRPr="37FECFD9">
        <w:rPr>
          <w:rFonts w:ascii="Times New Roman" w:eastAsia="Times New Roman" w:hAnsi="Times New Roman" w:cs="Times New Roman"/>
          <w:b/>
          <w:bCs/>
          <w:sz w:val="24"/>
          <w:szCs w:val="24"/>
        </w:rPr>
        <w:t>, BONE STUDENT CENTER</w:t>
      </w:r>
    </w:p>
    <w:p w14:paraId="2ABE2750" w14:textId="1E0DECFF" w:rsidR="00191A22" w:rsidRPr="008C1DA2" w:rsidRDefault="32DAA8CC" w:rsidP="7BA1C3CF">
      <w:pPr>
        <w:tabs>
          <w:tab w:val="left" w:pos="10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7BA1C3CF">
        <w:rPr>
          <w:rFonts w:ascii="Times New Roman" w:eastAsia="Times New Roman" w:hAnsi="Times New Roman" w:cs="Times New Roman"/>
          <w:b/>
          <w:bCs/>
          <w:sz w:val="24"/>
          <w:szCs w:val="24"/>
        </w:rPr>
        <w:t>6:5</w:t>
      </w:r>
      <w:r w:rsidR="00F77C8D" w:rsidRPr="7BA1C3CF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="00191A22" w:rsidRPr="7BA1C3CF">
        <w:rPr>
          <w:rFonts w:ascii="Times New Roman" w:eastAsia="Times New Roman" w:hAnsi="Times New Roman" w:cs="Times New Roman"/>
          <w:b/>
          <w:bCs/>
          <w:sz w:val="24"/>
          <w:szCs w:val="24"/>
        </w:rPr>
        <w:t>PM Hard Stop</w:t>
      </w:r>
    </w:p>
    <w:p w14:paraId="33AD4531" w14:textId="77777777" w:rsidR="002247C5" w:rsidRPr="008C1DA2" w:rsidRDefault="002247C5" w:rsidP="002247C5">
      <w:pPr>
        <w:tabs>
          <w:tab w:val="left" w:pos="1080"/>
        </w:tabs>
        <w:spacing w:after="0" w:line="240" w:lineRule="auto"/>
        <w:ind w:left="540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19442E90" w14:textId="6898962A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Call to </w:t>
      </w:r>
      <w:r w:rsidRPr="008131B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Order </w:t>
      </w:r>
      <w:r w:rsidR="00DA5C35" w:rsidRPr="008131B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6</w:t>
      </w:r>
      <w:r w:rsidR="00993AF8" w:rsidRPr="008131B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:0</w:t>
      </w:r>
      <w:r w:rsidR="008131B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3</w:t>
      </w:r>
      <w:r w:rsidR="00993AF8" w:rsidRPr="008131B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pm</w:t>
      </w:r>
    </w:p>
    <w:p w14:paraId="67BB01E8" w14:textId="77777777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0C4518F2" w14:textId="42E7C2F8" w:rsidR="002247C5" w:rsidRPr="00984153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98415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Roll Call </w:t>
      </w:r>
    </w:p>
    <w:p w14:paraId="0ACAC14E" w14:textId="77777777" w:rsidR="00984153" w:rsidRPr="00B30E32" w:rsidRDefault="00C73C78" w:rsidP="00040228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rPr>
          <w:rStyle w:val="eop"/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eastAsia="Times New Roman" w:hAnsi="Times New Roman" w:cs="Times New Roman"/>
          <w:i/>
          <w:iCs/>
          <w:sz w:val="24"/>
          <w:szCs w:val="24"/>
        </w:rPr>
        <w:t>Senators present:</w:t>
      </w:r>
      <w:r w:rsidR="00984153" w:rsidRPr="0098415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00984153" w:rsidRPr="00B30E32">
        <w:rPr>
          <w:rStyle w:val="normaltextrun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Michael Barrowclough, CAST Faculty; Tyler Bever, Student Senator; Angela Bonnell, MIL Faculty; Janice Bonneville, Provost Designee; Lauren Bounds, Student Senator; Dean Andy Morgan, VP Student Affairs Designee; John McHale, CAS Faculty; Ryan Russell, Student Senator; Braxton Myers, Student Senator; Eric Peterson, CAS Faculty; Quanisha Kumi-Darfour, CS Council &amp; UPC Secretary volunteer; Kate Sheridan, CAS Faculty &amp; UPC Chair</w:t>
      </w:r>
      <w:r w:rsidR="00984153" w:rsidRPr="00B30E32">
        <w:rPr>
          <w:rStyle w:val="eop"/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 </w:t>
      </w:r>
    </w:p>
    <w:p w14:paraId="34F17375" w14:textId="58914CFB" w:rsidR="00C73C78" w:rsidRPr="00B30E32" w:rsidRDefault="00C73C78" w:rsidP="00040228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30E32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nators </w:t>
      </w:r>
      <w:proofErr w:type="gramStart"/>
      <w:r w:rsidRPr="00B30E32">
        <w:rPr>
          <w:rFonts w:ascii="Times New Roman" w:eastAsia="Times New Roman" w:hAnsi="Times New Roman" w:cs="Times New Roman"/>
          <w:i/>
          <w:iCs/>
          <w:sz w:val="24"/>
          <w:szCs w:val="24"/>
        </w:rPr>
        <w:t>absent:</w:t>
      </w:r>
      <w:proofErr w:type="gramEnd"/>
      <w:r w:rsidR="00984153" w:rsidRPr="00B30E32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none</w:t>
      </w:r>
    </w:p>
    <w:p w14:paraId="5D6F4B3B" w14:textId="14EDEF40" w:rsidR="00993AF8" w:rsidRPr="00984153" w:rsidRDefault="00993AF8" w:rsidP="00040228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eastAsia="Times New Roman" w:hAnsi="Times New Roman" w:cs="Times New Roman"/>
          <w:i/>
          <w:iCs/>
          <w:sz w:val="24"/>
          <w:szCs w:val="24"/>
        </w:rPr>
        <w:t>Ex-officio: Janice Bonneville, Andy Morgan</w:t>
      </w:r>
    </w:p>
    <w:p w14:paraId="502F8E1E" w14:textId="7DF7F14D" w:rsidR="00040228" w:rsidRPr="00984153" w:rsidRDefault="00040228" w:rsidP="00040228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eastAsia="Times New Roman" w:hAnsi="Times New Roman" w:cs="Times New Roman"/>
          <w:i/>
          <w:iCs/>
          <w:sz w:val="24"/>
          <w:szCs w:val="24"/>
        </w:rPr>
        <w:t>Guest</w:t>
      </w:r>
      <w:r w:rsidR="00993AF8" w:rsidRPr="00984153">
        <w:rPr>
          <w:rFonts w:ascii="Times New Roman" w:eastAsia="Times New Roman" w:hAnsi="Times New Roman" w:cs="Times New Roman"/>
          <w:i/>
          <w:iCs/>
          <w:sz w:val="24"/>
          <w:szCs w:val="24"/>
        </w:rPr>
        <w:t>:</w:t>
      </w:r>
      <w:r w:rsidRPr="0098415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00993AF8" w:rsidRPr="00984153">
        <w:rPr>
          <w:rFonts w:ascii="Times New Roman" w:eastAsia="Times New Roman" w:hAnsi="Times New Roman" w:cs="Times New Roman"/>
          <w:i/>
          <w:iCs/>
          <w:sz w:val="24"/>
          <w:szCs w:val="24"/>
        </w:rPr>
        <w:t>Senate Chairperson</w:t>
      </w:r>
      <w:r w:rsidRPr="0098415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artha Horst</w:t>
      </w:r>
    </w:p>
    <w:p w14:paraId="51DAB276" w14:textId="77777777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DFD3BB2" w14:textId="5D0278F9" w:rsidR="002247C5" w:rsidRPr="00C73C78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Public Comment: </w:t>
      </w:r>
      <w:r w:rsidR="00040228" w:rsidRPr="00C73C78">
        <w:rPr>
          <w:rFonts w:ascii="Times New Roman" w:eastAsia="Times New Roman" w:hAnsi="Times New Roman" w:cs="Times New Roman"/>
          <w:i/>
          <w:iCs/>
          <w:sz w:val="24"/>
          <w:szCs w:val="24"/>
        </w:rPr>
        <w:t>No public comment</w:t>
      </w:r>
    </w:p>
    <w:p w14:paraId="06E80BE9" w14:textId="1474E017" w:rsidR="002247C5" w:rsidRPr="00B905E4" w:rsidRDefault="002247C5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2C594BD" w14:textId="67C8FF55" w:rsidR="000C36C6" w:rsidRDefault="000C36C6" w:rsidP="002247C5">
      <w:pPr>
        <w:tabs>
          <w:tab w:val="left" w:pos="108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</w:pPr>
      <w:r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Approval of the </w:t>
      </w:r>
      <w:r w:rsidR="00927ED4"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UPC</w:t>
      </w:r>
      <w:r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minutes of </w:t>
      </w:r>
      <w:r w:rsidR="0035437A"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10/</w:t>
      </w:r>
      <w:r w:rsidR="00C27B12" w:rsidRPr="00B905E4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25</w:t>
      </w:r>
      <w:r w:rsidR="00DA5C35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/23</w:t>
      </w:r>
    </w:p>
    <w:p w14:paraId="24F84350" w14:textId="30F69BD4" w:rsidR="00DA5C35" w:rsidRPr="00C73C78" w:rsidRDefault="00DA5C35" w:rsidP="00DA5C35">
      <w:pPr>
        <w:pStyle w:val="ListParagraph"/>
        <w:numPr>
          <w:ilvl w:val="0"/>
          <w:numId w:val="6"/>
        </w:numPr>
        <w:tabs>
          <w:tab w:val="left" w:pos="1080"/>
        </w:tabs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enator McHale moved to </w:t>
      </w:r>
      <w:r w:rsidR="00C73C78" w:rsidRPr="00C73C78">
        <w:rPr>
          <w:rFonts w:ascii="Times New Roman" w:hAnsi="Times New Roman" w:cs="Times New Roman"/>
          <w:i/>
          <w:iCs/>
          <w:color w:val="000000"/>
          <w:sz w:val="24"/>
          <w:szCs w:val="24"/>
        </w:rPr>
        <w:t>approve</w:t>
      </w:r>
      <w:r w:rsidRPr="00C73C78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the October 25, </w:t>
      </w:r>
      <w:r w:rsidR="00706EE7" w:rsidRPr="00C73C78">
        <w:rPr>
          <w:rFonts w:ascii="Times New Roman" w:hAnsi="Times New Roman" w:cs="Times New Roman"/>
          <w:i/>
          <w:iCs/>
          <w:color w:val="000000"/>
          <w:sz w:val="24"/>
          <w:szCs w:val="24"/>
        </w:rPr>
        <w:t>2023,</w:t>
      </w:r>
      <w:r w:rsidRPr="00C73C78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minutes, Senator Russell seconded. Motion carried.</w:t>
      </w:r>
    </w:p>
    <w:p w14:paraId="25F20277" w14:textId="77777777" w:rsidR="00927ED4" w:rsidRPr="00B905E4" w:rsidRDefault="00927ED4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0C9052E1" w14:textId="63F0E50F" w:rsidR="00A246B9" w:rsidRPr="00B905E4" w:rsidRDefault="00F66A73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905E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Current Business</w:t>
      </w:r>
    </w:p>
    <w:p w14:paraId="2B906DBB" w14:textId="77777777" w:rsidR="00F66A73" w:rsidRPr="00B905E4" w:rsidRDefault="00F66A73" w:rsidP="002247C5">
      <w:p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01C492A9" w14:textId="6D3AFEF6" w:rsidR="00DA5C35" w:rsidRPr="00C73C78" w:rsidRDefault="007A544D" w:rsidP="006347EE">
      <w:pPr>
        <w:pStyle w:val="NoSpacing"/>
        <w:numPr>
          <w:ilvl w:val="0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>Review Issues Pending List</w:t>
      </w:r>
      <w:r w:rsidR="00B905E4"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 and Memo from Exec</w:t>
      </w:r>
    </w:p>
    <w:p w14:paraId="0B540B99" w14:textId="57B2661D" w:rsidR="00DA5C35" w:rsidRPr="00C73C78" w:rsidRDefault="00DA5C35" w:rsidP="00DA5C35">
      <w:pPr>
        <w:pStyle w:val="NoSpacing"/>
        <w:numPr>
          <w:ilvl w:val="1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Senator Sheridan has invited guests for 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>upcoming policies we will review.</w:t>
      </w:r>
    </w:p>
    <w:p w14:paraId="358648C6" w14:textId="63EE04F4" w:rsidR="00040228" w:rsidRDefault="00040228" w:rsidP="00040228">
      <w:pPr>
        <w:pStyle w:val="NoSpacing"/>
        <w:numPr>
          <w:ilvl w:val="2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131B5">
        <w:rPr>
          <w:rFonts w:ascii="Times New Roman" w:hAnsi="Times New Roman" w:cs="Times New Roman"/>
          <w:i/>
          <w:iCs/>
          <w:sz w:val="24"/>
          <w:szCs w:val="24"/>
        </w:rPr>
        <w:t>Senator Sheridan will send lists of issues pending to include in this section for committee members references and prep</w:t>
      </w:r>
      <w:r w:rsidR="008131B5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7F7845C3" w14:textId="77777777" w:rsidR="008131B5" w:rsidRPr="00984153" w:rsidRDefault="008131B5" w:rsidP="008131B5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We discussed the following order of priority for policies on the UPC IP list for 2023-24.</w:t>
      </w:r>
    </w:p>
    <w:p w14:paraId="30DDAB37" w14:textId="77777777" w:rsidR="008131B5" w:rsidRPr="00984153" w:rsidRDefault="008131B5" w:rsidP="008131B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3.3.12.A. Appendix to Code of Ethics - Faculty Responsibilities to Students</w:t>
      </w:r>
    </w:p>
    <w:p w14:paraId="42FE2CC7" w14:textId="77777777" w:rsidR="008131B5" w:rsidRPr="00984153" w:rsidRDefault="008131B5" w:rsidP="008131B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3.3.12 C. Appendix to Code of Ethics - Involvement in Political Activities</w:t>
      </w:r>
    </w:p>
    <w:p w14:paraId="18C19F2D" w14:textId="77777777" w:rsidR="008131B5" w:rsidRPr="00984153" w:rsidRDefault="008131B5" w:rsidP="008131B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1.19 Protection of Minors Policy</w:t>
      </w:r>
    </w:p>
    <w:p w14:paraId="57044EF9" w14:textId="77777777" w:rsidR="008131B5" w:rsidRPr="00984153" w:rsidRDefault="008131B5" w:rsidP="008131B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9.2 and 9.2.1 Appropriate Use Policy and Procedures for Violation of Appropriate Use Policy</w:t>
      </w:r>
    </w:p>
    <w:p w14:paraId="3F79727D" w14:textId="77777777" w:rsidR="008131B5" w:rsidRPr="00984153" w:rsidRDefault="008131B5" w:rsidP="008131B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3.2.11 Employment in Excess of Full Time</w:t>
      </w:r>
    </w:p>
    <w:p w14:paraId="30DF06B2" w14:textId="77777777" w:rsidR="008131B5" w:rsidRPr="00984153" w:rsidRDefault="008131B5" w:rsidP="008131B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1.17.A. Professional Relationships</w:t>
      </w:r>
    </w:p>
    <w:p w14:paraId="4DD97367" w14:textId="77777777" w:rsidR="00984153" w:rsidRPr="00984153" w:rsidRDefault="00984153" w:rsidP="00984153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9.5-9.5.5 Creation of University Websites</w:t>
      </w:r>
    </w:p>
    <w:p w14:paraId="771096C1" w14:textId="77777777" w:rsidR="008131B5" w:rsidRPr="00984153" w:rsidRDefault="008131B5" w:rsidP="008131B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3.2.4 Salary Adjustments</w:t>
      </w:r>
    </w:p>
    <w:p w14:paraId="52745DE0" w14:textId="77777777" w:rsidR="008131B5" w:rsidRPr="00984153" w:rsidRDefault="008131B5" w:rsidP="008131B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lastRenderedPageBreak/>
        <w:t>3.2.9 Leave without Pay</w:t>
      </w:r>
    </w:p>
    <w:p w14:paraId="55424CA4" w14:textId="2C08B94B" w:rsidR="008131B5" w:rsidRPr="00984153" w:rsidRDefault="008131B5" w:rsidP="008131B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984153">
        <w:rPr>
          <w:rFonts w:ascii="Times New Roman" w:hAnsi="Times New Roman" w:cs="Times New Roman"/>
          <w:i/>
          <w:iCs/>
          <w:sz w:val="24"/>
          <w:szCs w:val="24"/>
        </w:rPr>
        <w:t>1.18 Compliance Program Policy</w:t>
      </w:r>
    </w:p>
    <w:p w14:paraId="3D40F15D" w14:textId="77777777" w:rsidR="008131B5" w:rsidRPr="008131B5" w:rsidRDefault="008131B5" w:rsidP="00984153">
      <w:pPr>
        <w:pStyle w:val="NoSpacing"/>
        <w:ind w:left="2160"/>
        <w:rPr>
          <w:rFonts w:ascii="Times New Roman" w:hAnsi="Times New Roman" w:cs="Times New Roman"/>
          <w:i/>
          <w:iCs/>
          <w:sz w:val="24"/>
          <w:szCs w:val="24"/>
        </w:rPr>
      </w:pPr>
    </w:p>
    <w:p w14:paraId="6C9CB6D7" w14:textId="77777777" w:rsidR="00040228" w:rsidRPr="00C73C78" w:rsidRDefault="007A544D" w:rsidP="0004022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Review </w:t>
      </w:r>
      <w:bookmarkStart w:id="0" w:name="_Toc143067158"/>
      <w:r w:rsidR="00F6620C"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Policy </w:t>
      </w:r>
      <w:bookmarkStart w:id="1" w:name="_Hlk157935312"/>
      <w:r w:rsidR="00F6620C" w:rsidRPr="00C73C78">
        <w:rPr>
          <w:rFonts w:ascii="Times New Roman" w:hAnsi="Times New Roman" w:cs="Times New Roman"/>
          <w:i/>
          <w:iCs/>
          <w:sz w:val="24"/>
          <w:szCs w:val="24"/>
        </w:rPr>
        <w:t>3.3.12 A. Appendix to Code of Ethics - Faculty Responsibilities to Students</w:t>
      </w:r>
      <w:bookmarkEnd w:id="0"/>
    </w:p>
    <w:bookmarkEnd w:id="1"/>
    <w:p w14:paraId="1C41E937" w14:textId="77777777" w:rsidR="00040228" w:rsidRPr="00C73C78" w:rsidRDefault="00040228" w:rsidP="00040228">
      <w:pPr>
        <w:pStyle w:val="NoSpacing"/>
        <w:numPr>
          <w:ilvl w:val="1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>Discussion with Senator Horst</w:t>
      </w:r>
    </w:p>
    <w:p w14:paraId="3393F944" w14:textId="6562601B" w:rsidR="00754B6A" w:rsidRPr="00C73C78" w:rsidRDefault="00FA103B" w:rsidP="00040228">
      <w:pPr>
        <w:pStyle w:val="NoSpacing"/>
        <w:numPr>
          <w:ilvl w:val="2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hairperson Horst indicated it is c</w:t>
      </w:r>
      <w:r w:rsidR="00754B6A"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onfusing how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his </w:t>
      </w:r>
      <w:r w:rsidR="00754B6A"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policy applies to faculty </w:t>
      </w:r>
      <w:r>
        <w:rPr>
          <w:rFonts w:ascii="Times New Roman" w:hAnsi="Times New Roman" w:cs="Times New Roman"/>
          <w:i/>
          <w:iCs/>
          <w:sz w:val="24"/>
          <w:szCs w:val="24"/>
        </w:rPr>
        <w:t>with respect to the new Personal Plus Time policy.</w:t>
      </w:r>
    </w:p>
    <w:p w14:paraId="19BE4C35" w14:textId="67750303" w:rsidR="00754B6A" w:rsidRPr="00C73C78" w:rsidRDefault="00754B6A" w:rsidP="00040228">
      <w:pPr>
        <w:pStyle w:val="NoSpacing"/>
        <w:numPr>
          <w:ilvl w:val="2"/>
          <w:numId w:val="5"/>
        </w:numPr>
        <w:ind w:left="2520"/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>Reviewed #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>7 of this policy</w:t>
      </w:r>
      <w:r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 with 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>Chairperson</w:t>
      </w:r>
      <w:r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 Horst</w:t>
      </w:r>
    </w:p>
    <w:p w14:paraId="25F1BEA0" w14:textId="6D7ADCEF" w:rsidR="00DA5C35" w:rsidRPr="00C73C78" w:rsidRDefault="00FA103B" w:rsidP="00040228">
      <w:pPr>
        <w:pStyle w:val="NoSpacing"/>
        <w:numPr>
          <w:ilvl w:val="3"/>
          <w:numId w:val="5"/>
        </w:numPr>
        <w:ind w:left="32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hairperson</w:t>
      </w:r>
      <w:r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 Horst</w:t>
      </w:r>
      <w:r w:rsidR="00DA5C35"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 is indicating there is potentially a need for a new written policy to include the nuances of personal plus tim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because the Academic Senate should decide how the policy is implemented</w:t>
      </w:r>
      <w:r w:rsidR="00DA5C35" w:rsidRPr="00C73C78"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Ex-officio Bonneville indicated the implementation of the policy is to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led</w:t>
      </w:r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by the Provost and Deans based on department needs.</w:t>
      </w:r>
    </w:p>
    <w:p w14:paraId="7D15FD8D" w14:textId="1B08181D" w:rsidR="00754B6A" w:rsidRPr="00C73C78" w:rsidRDefault="00754B6A" w:rsidP="00040228">
      <w:pPr>
        <w:pStyle w:val="NoSpacing"/>
        <w:numPr>
          <w:ilvl w:val="2"/>
          <w:numId w:val="5"/>
        </w:numPr>
        <w:ind w:left="2520"/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>Questions brought up by Senator Horst to Jana Albrecht</w:t>
      </w:r>
    </w:p>
    <w:p w14:paraId="0D036AB9" w14:textId="1382562F" w:rsidR="00754B6A" w:rsidRPr="00C73C78" w:rsidRDefault="00754B6A" w:rsidP="00040228">
      <w:pPr>
        <w:pStyle w:val="NoSpacing"/>
        <w:numPr>
          <w:ilvl w:val="3"/>
          <w:numId w:val="5"/>
        </w:numPr>
        <w:ind w:left="3240"/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What are legal 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>requirements for the n</w:t>
      </w:r>
      <w:r w:rsidRPr="00C73C78">
        <w:rPr>
          <w:rFonts w:ascii="Times New Roman" w:hAnsi="Times New Roman" w:cs="Times New Roman"/>
          <w:i/>
          <w:iCs/>
          <w:sz w:val="24"/>
          <w:szCs w:val="24"/>
        </w:rPr>
        <w:t>umber of class meetings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 xml:space="preserve"> a faculty member must hold during a semester</w:t>
      </w:r>
      <w:r w:rsidRPr="00C73C78">
        <w:rPr>
          <w:rFonts w:ascii="Times New Roman" w:hAnsi="Times New Roman" w:cs="Times New Roman"/>
          <w:i/>
          <w:iCs/>
          <w:sz w:val="24"/>
          <w:szCs w:val="24"/>
        </w:rPr>
        <w:t>?</w:t>
      </w:r>
    </w:p>
    <w:p w14:paraId="3DE59E0B" w14:textId="77777777" w:rsidR="00754B6A" w:rsidRPr="00C73C78" w:rsidRDefault="00754B6A" w:rsidP="00040228">
      <w:pPr>
        <w:pStyle w:val="NoSpacing"/>
        <w:numPr>
          <w:ilvl w:val="2"/>
          <w:numId w:val="5"/>
        </w:numPr>
        <w:ind w:left="2520"/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>Recommendation for clarity in the policy</w:t>
      </w:r>
    </w:p>
    <w:p w14:paraId="5455CC1D" w14:textId="709BFD1E" w:rsidR="00754B6A" w:rsidRPr="00C73C78" w:rsidRDefault="00754B6A" w:rsidP="00040228">
      <w:pPr>
        <w:pStyle w:val="NoSpacing"/>
        <w:numPr>
          <w:ilvl w:val="3"/>
          <w:numId w:val="5"/>
        </w:numPr>
        <w:ind w:left="3240"/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>Need to indicate faculty should follow guidelines in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 xml:space="preserve"> policy</w:t>
      </w:r>
      <w:r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 3.1.5</w:t>
      </w:r>
      <w:r w:rsidR="00DA5C35" w:rsidRPr="00C73C78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>. Ex-officio Bonneville has written possible edit/addition to 3.3.12 A.</w:t>
      </w:r>
    </w:p>
    <w:p w14:paraId="75CA1EAC" w14:textId="402AAD42" w:rsidR="00040228" w:rsidRPr="00C73C78" w:rsidRDefault="009C47B3" w:rsidP="00040228">
      <w:pPr>
        <w:pStyle w:val="NoSpacing"/>
        <w:numPr>
          <w:ilvl w:val="1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The committee started discussing this policy </w:t>
      </w:r>
      <w:r w:rsidR="00040228" w:rsidRPr="00C73C78">
        <w:rPr>
          <w:rFonts w:ascii="Times New Roman" w:hAnsi="Times New Roman" w:cs="Times New Roman"/>
          <w:i/>
          <w:iCs/>
          <w:sz w:val="24"/>
          <w:szCs w:val="24"/>
        </w:rPr>
        <w:t>Review of language for the policy 3.3.12 A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 xml:space="preserve"> and noting changes in the document located in the UPC Teams channel.</w:t>
      </w:r>
    </w:p>
    <w:p w14:paraId="0615D2A8" w14:textId="0E3F202C" w:rsidR="007A544D" w:rsidRPr="00C73C78" w:rsidRDefault="007A544D" w:rsidP="006347EE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</w:p>
    <w:p w14:paraId="67D73B25" w14:textId="624BFEDE" w:rsidR="001275B4" w:rsidRPr="00C73C78" w:rsidRDefault="001275B4" w:rsidP="00370651">
      <w:pPr>
        <w:pStyle w:val="NoSpacing"/>
        <w:numPr>
          <w:ilvl w:val="0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bookmarkStart w:id="2" w:name="_Toc131761295"/>
      <w:bookmarkStart w:id="3" w:name="_Toc143067159"/>
      <w:bookmarkStart w:id="4" w:name="_Hlk157935337"/>
      <w:r w:rsidRPr="00C73C78">
        <w:rPr>
          <w:rFonts w:ascii="Times New Roman" w:hAnsi="Times New Roman" w:cs="Times New Roman"/>
          <w:i/>
          <w:iCs/>
          <w:sz w:val="24"/>
          <w:szCs w:val="24"/>
        </w:rPr>
        <w:t>Policy 3.3.12 C. Appendix to Code of Ethics - Involvement in Political Activities</w:t>
      </w:r>
      <w:bookmarkEnd w:id="2"/>
      <w:bookmarkEnd w:id="3"/>
    </w:p>
    <w:bookmarkEnd w:id="4"/>
    <w:p w14:paraId="187D7606" w14:textId="12EB6E2B" w:rsidR="00370651" w:rsidRPr="00C73C78" w:rsidRDefault="00370651" w:rsidP="00370651">
      <w:pPr>
        <w:pStyle w:val="NoSpacing"/>
        <w:numPr>
          <w:ilvl w:val="1"/>
          <w:numId w:val="7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>Ex-Officio Bonneville has reached out to Rob Blemler and will share information with the group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 xml:space="preserve"> when she hears back</w:t>
      </w:r>
      <w:r w:rsidRPr="00C73C7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72D12BA9" w14:textId="3960793E" w:rsidR="00370651" w:rsidRDefault="00370651" w:rsidP="00370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181B16" w14:textId="236DF833" w:rsidR="00370651" w:rsidRPr="00FA103B" w:rsidRDefault="00370651" w:rsidP="00370651">
      <w:pPr>
        <w:pStyle w:val="NoSpacing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A103B">
        <w:rPr>
          <w:rFonts w:ascii="Times New Roman" w:hAnsi="Times New Roman" w:cs="Times New Roman"/>
          <w:b/>
          <w:bCs/>
          <w:i/>
          <w:iCs/>
          <w:sz w:val="24"/>
          <w:szCs w:val="24"/>
        </w:rPr>
        <w:t>Next time</w:t>
      </w:r>
    </w:p>
    <w:p w14:paraId="3400641B" w14:textId="6CEE31B9" w:rsidR="00C73C78" w:rsidRPr="00C73C78" w:rsidRDefault="00370651" w:rsidP="00C73C7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>Prior to our meeting on February 7, review Policy 3.3.12 C. Appendix to Code of Ethics - Involvement in Political Activities for discussion at our next meeting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191F79C4" w14:textId="7FC4F378" w:rsidR="00370651" w:rsidRPr="00C73C78" w:rsidRDefault="00370651" w:rsidP="0037065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Everyone is to </w:t>
      </w:r>
      <w:r w:rsidR="00C73C78" w:rsidRPr="00C73C78">
        <w:rPr>
          <w:rFonts w:ascii="Times New Roman" w:hAnsi="Times New Roman" w:cs="Times New Roman"/>
          <w:i/>
          <w:iCs/>
          <w:sz w:val="24"/>
          <w:szCs w:val="24"/>
        </w:rPr>
        <w:t xml:space="preserve">work within </w:t>
      </w:r>
      <w:r w:rsidRPr="00C73C78">
        <w:rPr>
          <w:rFonts w:ascii="Times New Roman" w:hAnsi="Times New Roman" w:cs="Times New Roman"/>
          <w:i/>
          <w:iCs/>
          <w:sz w:val="24"/>
          <w:szCs w:val="24"/>
        </w:rPr>
        <w:t>the versio</w:t>
      </w:r>
      <w:r w:rsidR="00FA103B">
        <w:rPr>
          <w:rFonts w:ascii="Times New Roman" w:hAnsi="Times New Roman" w:cs="Times New Roman"/>
          <w:i/>
          <w:iCs/>
          <w:sz w:val="24"/>
          <w:szCs w:val="24"/>
        </w:rPr>
        <w:t xml:space="preserve">ns of documents </w:t>
      </w:r>
      <w:r w:rsidRPr="00C73C78">
        <w:rPr>
          <w:rFonts w:ascii="Times New Roman" w:hAnsi="Times New Roman" w:cs="Times New Roman"/>
          <w:i/>
          <w:iCs/>
          <w:sz w:val="24"/>
          <w:szCs w:val="24"/>
        </w:rPr>
        <w:t>of the folder</w:t>
      </w:r>
      <w:r w:rsidR="00C73C78" w:rsidRPr="00C73C78">
        <w:rPr>
          <w:rFonts w:ascii="Times New Roman" w:hAnsi="Times New Roman" w:cs="Times New Roman"/>
          <w:i/>
          <w:iCs/>
          <w:sz w:val="24"/>
          <w:szCs w:val="24"/>
        </w:rPr>
        <w:t>s on the committee Teams site</w:t>
      </w:r>
      <w:r w:rsidR="00706EE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4CD782F6" w14:textId="205A785B" w:rsidR="00370651" w:rsidRPr="00B905E4" w:rsidRDefault="00370651" w:rsidP="00370651">
      <w:pPr>
        <w:pStyle w:val="NoSpacing"/>
        <w:ind w:left="360"/>
        <w:rPr>
          <w:rStyle w:val="Hyperlink"/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14:paraId="5BC34C67" w14:textId="77777777" w:rsidR="00A457B1" w:rsidRPr="00B905E4" w:rsidRDefault="00A457B1" w:rsidP="006347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0D3F0A" w14:textId="64CC9F9A" w:rsidR="002247C5" w:rsidRDefault="002247C5" w:rsidP="002247C5">
      <w:p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CA062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djournment</w:t>
      </w:r>
    </w:p>
    <w:p w14:paraId="1913CFF5" w14:textId="005F07B8" w:rsidR="00370651" w:rsidRPr="00C73C78" w:rsidRDefault="00370651" w:rsidP="00370651">
      <w:pPr>
        <w:pStyle w:val="ListParagraph"/>
        <w:numPr>
          <w:ilvl w:val="0"/>
          <w:numId w:val="6"/>
        </w:numPr>
        <w:tabs>
          <w:tab w:val="left" w:pos="540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73C78">
        <w:rPr>
          <w:rFonts w:ascii="Times New Roman" w:eastAsia="Times New Roman" w:hAnsi="Times New Roman" w:cs="Times New Roman"/>
          <w:i/>
          <w:iCs/>
          <w:sz w:val="24"/>
          <w:szCs w:val="24"/>
        </w:rPr>
        <w:t>Senator McHale moved to adjourn</w:t>
      </w:r>
      <w:r w:rsidR="00C73C7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he committee meeting</w:t>
      </w:r>
      <w:r w:rsidR="00FA103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t 6:50 pm</w:t>
      </w:r>
      <w:r w:rsidR="00C73C7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Pr="00C73C7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nator Meyers seconded. Motion carried. </w:t>
      </w:r>
    </w:p>
    <w:p w14:paraId="71FC1D2F" w14:textId="6B7A877F" w:rsidR="00937694" w:rsidRPr="00993AF8" w:rsidRDefault="00937694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424D71C" w14:textId="07A6CA17" w:rsidR="00993AF8" w:rsidRPr="00993AF8" w:rsidRDefault="00993AF8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993AF8">
        <w:rPr>
          <w:rFonts w:ascii="Times New Roman" w:hAnsi="Times New Roman" w:cs="Times New Roman"/>
          <w:i/>
          <w:iCs/>
          <w:sz w:val="24"/>
          <w:szCs w:val="24"/>
        </w:rPr>
        <w:t>Respectfully submitted,</w:t>
      </w:r>
    </w:p>
    <w:p w14:paraId="24A387AF" w14:textId="6E86539C" w:rsidR="00993AF8" w:rsidRPr="00993AF8" w:rsidRDefault="00993AF8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993AF8">
        <w:rPr>
          <w:rFonts w:ascii="Times New Roman" w:hAnsi="Times New Roman" w:cs="Times New Roman"/>
          <w:i/>
          <w:iCs/>
          <w:sz w:val="24"/>
          <w:szCs w:val="24"/>
        </w:rPr>
        <w:t>Senator Quanisha Kumi-Darfour</w:t>
      </w:r>
    </w:p>
    <w:p w14:paraId="324274D8" w14:textId="29081AC8" w:rsidR="00993AF8" w:rsidRPr="00993AF8" w:rsidRDefault="00993AF8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993AF8">
        <w:rPr>
          <w:rFonts w:ascii="Times New Roman" w:hAnsi="Times New Roman" w:cs="Times New Roman"/>
          <w:i/>
          <w:iCs/>
          <w:sz w:val="24"/>
          <w:szCs w:val="24"/>
        </w:rPr>
        <w:t>Chair, Civil Service Council</w:t>
      </w:r>
    </w:p>
    <w:sectPr w:rsidR="00993AF8" w:rsidRPr="00993AF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89791" w14:textId="77777777" w:rsidR="001F3F7C" w:rsidRDefault="001F3F7C">
      <w:pPr>
        <w:spacing w:after="0" w:line="240" w:lineRule="auto"/>
      </w:pPr>
      <w:r>
        <w:separator/>
      </w:r>
    </w:p>
  </w:endnote>
  <w:endnote w:type="continuationSeparator" w:id="0">
    <w:p w14:paraId="73D05060" w14:textId="77777777" w:rsidR="001F3F7C" w:rsidRDefault="001F3F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7FECFD9" w14:paraId="7EC6BCE9" w14:textId="77777777" w:rsidTr="009E4C52">
      <w:trPr>
        <w:trHeight w:val="300"/>
      </w:trPr>
      <w:tc>
        <w:tcPr>
          <w:tcW w:w="3120" w:type="dxa"/>
        </w:tcPr>
        <w:p w14:paraId="73CC5FAA" w14:textId="77777777" w:rsidR="37FECFD9" w:rsidRDefault="006E5AFB" w:rsidP="009E4C52">
          <w:pPr>
            <w:pStyle w:val="Header"/>
            <w:ind w:left="-115"/>
          </w:pPr>
        </w:p>
      </w:tc>
      <w:tc>
        <w:tcPr>
          <w:tcW w:w="3120" w:type="dxa"/>
        </w:tcPr>
        <w:p w14:paraId="027EE656" w14:textId="77777777" w:rsidR="37FECFD9" w:rsidRDefault="006E5AFB" w:rsidP="009E4C52">
          <w:pPr>
            <w:pStyle w:val="Header"/>
            <w:jc w:val="center"/>
          </w:pPr>
        </w:p>
      </w:tc>
      <w:tc>
        <w:tcPr>
          <w:tcW w:w="3120" w:type="dxa"/>
        </w:tcPr>
        <w:p w14:paraId="5957222B" w14:textId="77777777" w:rsidR="37FECFD9" w:rsidRDefault="006E5AFB" w:rsidP="009E4C52">
          <w:pPr>
            <w:pStyle w:val="Header"/>
            <w:ind w:right="-115"/>
            <w:jc w:val="right"/>
          </w:pPr>
        </w:p>
      </w:tc>
    </w:tr>
  </w:tbl>
  <w:p w14:paraId="294A4011" w14:textId="77777777" w:rsidR="37FECFD9" w:rsidRDefault="006E5AFB" w:rsidP="009E4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469E2" w14:textId="77777777" w:rsidR="001F3F7C" w:rsidRDefault="001F3F7C">
      <w:pPr>
        <w:spacing w:after="0" w:line="240" w:lineRule="auto"/>
      </w:pPr>
      <w:r>
        <w:separator/>
      </w:r>
    </w:p>
  </w:footnote>
  <w:footnote w:type="continuationSeparator" w:id="0">
    <w:p w14:paraId="1AFFEEF0" w14:textId="77777777" w:rsidR="001F3F7C" w:rsidRDefault="001F3F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7FECFD9" w14:paraId="42651FE9" w14:textId="77777777" w:rsidTr="37FECFD9">
      <w:trPr>
        <w:trHeight w:val="300"/>
      </w:trPr>
      <w:tc>
        <w:tcPr>
          <w:tcW w:w="3120" w:type="dxa"/>
        </w:tcPr>
        <w:p w14:paraId="4562D271" w14:textId="77777777" w:rsidR="37FECFD9" w:rsidRDefault="006E5AFB" w:rsidP="37FECFD9">
          <w:pPr>
            <w:pStyle w:val="Header"/>
            <w:ind w:left="-115"/>
          </w:pPr>
        </w:p>
      </w:tc>
      <w:tc>
        <w:tcPr>
          <w:tcW w:w="3120" w:type="dxa"/>
        </w:tcPr>
        <w:p w14:paraId="7B30027A" w14:textId="77777777" w:rsidR="37FECFD9" w:rsidRDefault="006E5AFB" w:rsidP="009E4C52">
          <w:pPr>
            <w:pStyle w:val="Header"/>
            <w:jc w:val="center"/>
          </w:pPr>
        </w:p>
      </w:tc>
      <w:tc>
        <w:tcPr>
          <w:tcW w:w="3120" w:type="dxa"/>
        </w:tcPr>
        <w:p w14:paraId="7BDC02D2" w14:textId="77777777" w:rsidR="37FECFD9" w:rsidRDefault="006E5AFB" w:rsidP="009E4C52">
          <w:pPr>
            <w:pStyle w:val="Header"/>
            <w:ind w:right="-115"/>
            <w:jc w:val="right"/>
          </w:pPr>
        </w:p>
      </w:tc>
    </w:tr>
  </w:tbl>
  <w:p w14:paraId="3C85FD98" w14:textId="77777777" w:rsidR="37FECFD9" w:rsidRDefault="006E5AFB" w:rsidP="009E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B60F95"/>
    <w:multiLevelType w:val="hybridMultilevel"/>
    <w:tmpl w:val="D67CF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E44A4"/>
    <w:multiLevelType w:val="hybridMultilevel"/>
    <w:tmpl w:val="857C68D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5A117D6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BCA1AE9"/>
    <w:multiLevelType w:val="hybridMultilevel"/>
    <w:tmpl w:val="9AC4BB9C"/>
    <w:lvl w:ilvl="0" w:tplc="4B3C8DB4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524576"/>
    <w:multiLevelType w:val="hybridMultilevel"/>
    <w:tmpl w:val="00867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F640DB"/>
    <w:multiLevelType w:val="hybridMultilevel"/>
    <w:tmpl w:val="5CAE0F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561061"/>
    <w:multiLevelType w:val="hybridMultilevel"/>
    <w:tmpl w:val="8ACEAB9C"/>
    <w:lvl w:ilvl="0" w:tplc="EE445E6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9A403F"/>
    <w:multiLevelType w:val="hybridMultilevel"/>
    <w:tmpl w:val="D7BA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1168395">
    <w:abstractNumId w:val="2"/>
  </w:num>
  <w:num w:numId="2" w16cid:durableId="125587001">
    <w:abstractNumId w:val="7"/>
  </w:num>
  <w:num w:numId="3" w16cid:durableId="1061633579">
    <w:abstractNumId w:val="1"/>
  </w:num>
  <w:num w:numId="4" w16cid:durableId="1738628994">
    <w:abstractNumId w:val="5"/>
  </w:num>
  <w:num w:numId="5" w16cid:durableId="2125924816">
    <w:abstractNumId w:val="0"/>
  </w:num>
  <w:num w:numId="6" w16cid:durableId="1283457808">
    <w:abstractNumId w:val="3"/>
  </w:num>
  <w:num w:numId="7" w16cid:durableId="1374965411">
    <w:abstractNumId w:val="4"/>
  </w:num>
  <w:num w:numId="8" w16cid:durableId="20616330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DQ3MTY3MjA1MDJS0lEKTi0uzszPAykwqgUAx/B/AywAAAA="/>
  </w:docVars>
  <w:rsids>
    <w:rsidRoot w:val="002247C5"/>
    <w:rsid w:val="00040228"/>
    <w:rsid w:val="00052BD4"/>
    <w:rsid w:val="00094AA7"/>
    <w:rsid w:val="000A7E35"/>
    <w:rsid w:val="000C36C6"/>
    <w:rsid w:val="00125B22"/>
    <w:rsid w:val="001275B4"/>
    <w:rsid w:val="00133290"/>
    <w:rsid w:val="00136BBB"/>
    <w:rsid w:val="00150E39"/>
    <w:rsid w:val="00191A22"/>
    <w:rsid w:val="001B4AD5"/>
    <w:rsid w:val="001B5447"/>
    <w:rsid w:val="001F3F7C"/>
    <w:rsid w:val="001F661B"/>
    <w:rsid w:val="002247C5"/>
    <w:rsid w:val="00232003"/>
    <w:rsid w:val="002A2E88"/>
    <w:rsid w:val="002A76D2"/>
    <w:rsid w:val="0035437A"/>
    <w:rsid w:val="00370651"/>
    <w:rsid w:val="003C2FAF"/>
    <w:rsid w:val="00452010"/>
    <w:rsid w:val="004800CC"/>
    <w:rsid w:val="004859B9"/>
    <w:rsid w:val="004E3A68"/>
    <w:rsid w:val="00561C16"/>
    <w:rsid w:val="00596D36"/>
    <w:rsid w:val="005B27DD"/>
    <w:rsid w:val="005E251E"/>
    <w:rsid w:val="0061152C"/>
    <w:rsid w:val="006347EE"/>
    <w:rsid w:val="00651C7C"/>
    <w:rsid w:val="00665C4A"/>
    <w:rsid w:val="006B4ED3"/>
    <w:rsid w:val="006E1D41"/>
    <w:rsid w:val="006E5AFB"/>
    <w:rsid w:val="006F304C"/>
    <w:rsid w:val="00706EE7"/>
    <w:rsid w:val="007101B0"/>
    <w:rsid w:val="00740DD0"/>
    <w:rsid w:val="00754B6A"/>
    <w:rsid w:val="0079765D"/>
    <w:rsid w:val="007A544D"/>
    <w:rsid w:val="008037A2"/>
    <w:rsid w:val="008131B5"/>
    <w:rsid w:val="0082073E"/>
    <w:rsid w:val="008C5DBE"/>
    <w:rsid w:val="008F1B86"/>
    <w:rsid w:val="00927ED4"/>
    <w:rsid w:val="00932853"/>
    <w:rsid w:val="00937694"/>
    <w:rsid w:val="00972BBB"/>
    <w:rsid w:val="00984153"/>
    <w:rsid w:val="00993AF8"/>
    <w:rsid w:val="009C47B3"/>
    <w:rsid w:val="009E151B"/>
    <w:rsid w:val="009F03B9"/>
    <w:rsid w:val="009F65ED"/>
    <w:rsid w:val="00A156FE"/>
    <w:rsid w:val="00A2163B"/>
    <w:rsid w:val="00A246B9"/>
    <w:rsid w:val="00A457B1"/>
    <w:rsid w:val="00A6736F"/>
    <w:rsid w:val="00A73B03"/>
    <w:rsid w:val="00A902DD"/>
    <w:rsid w:val="00AA32FA"/>
    <w:rsid w:val="00AA747B"/>
    <w:rsid w:val="00AD4AF9"/>
    <w:rsid w:val="00B0148D"/>
    <w:rsid w:val="00B30E32"/>
    <w:rsid w:val="00B905E4"/>
    <w:rsid w:val="00BF0AFE"/>
    <w:rsid w:val="00C06A57"/>
    <w:rsid w:val="00C16386"/>
    <w:rsid w:val="00C27B12"/>
    <w:rsid w:val="00C502F7"/>
    <w:rsid w:val="00C73C78"/>
    <w:rsid w:val="00CA0623"/>
    <w:rsid w:val="00D65FC4"/>
    <w:rsid w:val="00D81DE0"/>
    <w:rsid w:val="00DA5C35"/>
    <w:rsid w:val="00DD48E1"/>
    <w:rsid w:val="00F50849"/>
    <w:rsid w:val="00F574A3"/>
    <w:rsid w:val="00F6620C"/>
    <w:rsid w:val="00F66A73"/>
    <w:rsid w:val="00F77C8D"/>
    <w:rsid w:val="00FA103B"/>
    <w:rsid w:val="00FB3091"/>
    <w:rsid w:val="00FC1B61"/>
    <w:rsid w:val="00FE4D36"/>
    <w:rsid w:val="00FF7024"/>
    <w:rsid w:val="32DAA8CC"/>
    <w:rsid w:val="7BA1C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901C7"/>
  <w15:chartTrackingRefBased/>
  <w15:docId w15:val="{7E740CB2-9C28-4EB8-B3A4-415BC5D38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7C5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62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7C5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2247C5"/>
  </w:style>
  <w:style w:type="paragraph" w:styleId="Header">
    <w:name w:val="header"/>
    <w:basedOn w:val="Normal"/>
    <w:link w:val="HeaderChar"/>
    <w:uiPriority w:val="99"/>
    <w:unhideWhenUsed/>
    <w:rsid w:val="00224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uiPriority w:val="99"/>
    <w:semiHidden/>
    <w:rsid w:val="002247C5"/>
  </w:style>
  <w:style w:type="character" w:customStyle="1" w:styleId="FooterChar">
    <w:name w:val="Footer Char"/>
    <w:basedOn w:val="DefaultParagraphFont"/>
    <w:link w:val="Footer"/>
    <w:uiPriority w:val="99"/>
    <w:rsid w:val="002247C5"/>
  </w:style>
  <w:style w:type="paragraph" w:styleId="Footer">
    <w:name w:val="footer"/>
    <w:basedOn w:val="Normal"/>
    <w:link w:val="FooterChar"/>
    <w:uiPriority w:val="99"/>
    <w:unhideWhenUsed/>
    <w:rsid w:val="00224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uiPriority w:val="99"/>
    <w:semiHidden/>
    <w:rsid w:val="002247C5"/>
  </w:style>
  <w:style w:type="character" w:styleId="Strong">
    <w:name w:val="Strong"/>
    <w:basedOn w:val="DefaultParagraphFont"/>
    <w:uiPriority w:val="22"/>
    <w:qFormat/>
    <w:rsid w:val="00F77C8D"/>
    <w:rPr>
      <w:b/>
      <w:bCs/>
    </w:rPr>
  </w:style>
  <w:style w:type="character" w:styleId="Hyperlink">
    <w:name w:val="Hyperlink"/>
    <w:basedOn w:val="DefaultParagraphFont"/>
    <w:uiPriority w:val="99"/>
    <w:unhideWhenUsed/>
    <w:rsid w:val="001332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2D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50E39"/>
  </w:style>
  <w:style w:type="character" w:customStyle="1" w:styleId="eop">
    <w:name w:val="eop"/>
    <w:basedOn w:val="DefaultParagraphFont"/>
    <w:rsid w:val="00150E39"/>
  </w:style>
  <w:style w:type="character" w:customStyle="1" w:styleId="Heading2Char">
    <w:name w:val="Heading 2 Char"/>
    <w:basedOn w:val="DefaultParagraphFont"/>
    <w:link w:val="Heading2"/>
    <w:uiPriority w:val="9"/>
    <w:rsid w:val="00F662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6347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7513FB29C1242BB934F8E3AA00D65" ma:contentTypeVersion="4" ma:contentTypeDescription="Create a new document." ma:contentTypeScope="" ma:versionID="565e72b0ece71f9db2b58a113eeb2d73">
  <xsd:schema xmlns:xsd="http://www.w3.org/2001/XMLSchema" xmlns:xs="http://www.w3.org/2001/XMLSchema" xmlns:p="http://schemas.microsoft.com/office/2006/metadata/properties" xmlns:ns2="652b0516-bcb4-4445-8dcd-c39123fda6d2" targetNamespace="http://schemas.microsoft.com/office/2006/metadata/properties" ma:root="true" ma:fieldsID="83466f49edbb5646647cc8b4fffdf866" ns2:_="">
    <xsd:import namespace="652b0516-bcb4-4445-8dcd-c39123fda6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b0516-bcb4-4445-8dcd-c39123fda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0C545A-9958-4BEE-B40E-DDE015CB25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2b0516-bcb4-4445-8dcd-c39123fda6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00A19A-846B-4440-980B-2D44F7DB3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61E5DB-8497-4AE9-9D19-1C4E13C9C9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ema, Norsule</dc:creator>
  <cp:keywords/>
  <dc:description/>
  <cp:lastModifiedBy>Sheridan, Kate</cp:lastModifiedBy>
  <cp:revision>2</cp:revision>
  <cp:lastPrinted>2023-09-08T15:12:00Z</cp:lastPrinted>
  <dcterms:created xsi:type="dcterms:W3CDTF">2024-02-26T20:27:00Z</dcterms:created>
  <dcterms:modified xsi:type="dcterms:W3CDTF">2024-02-26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7513FB29C1242BB934F8E3AA00D65</vt:lpwstr>
  </property>
</Properties>
</file>